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CDC2E" w14:textId="77777777" w:rsidR="007A6611" w:rsidRDefault="003239A9">
      <w:pPr>
        <w:pStyle w:val="Title"/>
      </w:pPr>
      <w:r>
        <w:t>Lab2_1740256</w:t>
      </w:r>
    </w:p>
    <w:p w14:paraId="1897B63E" w14:textId="77777777" w:rsidR="007A6611" w:rsidRDefault="003239A9">
      <w:pPr>
        <w:pStyle w:val="Author"/>
      </w:pPr>
      <w:r>
        <w:t>Jeevan</w:t>
      </w:r>
    </w:p>
    <w:p w14:paraId="0F3720CC" w14:textId="77777777" w:rsidR="00B412C0" w:rsidRPr="00B412C0" w:rsidRDefault="003239A9" w:rsidP="00B412C0">
      <w:pPr>
        <w:pStyle w:val="Date"/>
      </w:pPr>
      <w:r>
        <w:t>19/06/2019</w:t>
      </w:r>
    </w:p>
    <w:p w14:paraId="50F1F565" w14:textId="77777777" w:rsidR="00B412C0" w:rsidRDefault="00B412C0" w:rsidP="00B412C0">
      <w:pPr>
        <w:pStyle w:val="BodyText"/>
        <w:rPr>
          <w:b/>
          <w:bCs/>
          <w:sz w:val="32"/>
          <w:szCs w:val="32"/>
          <w:u w:val="single"/>
        </w:rPr>
      </w:pPr>
      <w:r w:rsidRPr="00B412C0">
        <w:rPr>
          <w:b/>
          <w:bCs/>
          <w:sz w:val="32"/>
          <w:szCs w:val="32"/>
          <w:u w:val="single"/>
        </w:rPr>
        <w:t>AIM-</w:t>
      </w:r>
    </w:p>
    <w:p w14:paraId="6D6001E0" w14:textId="77777777" w:rsidR="00B412C0" w:rsidRPr="00B412C0" w:rsidRDefault="00B412C0" w:rsidP="00B412C0">
      <w:pPr>
        <w:pStyle w:val="BodyText"/>
        <w:rPr>
          <w:b/>
          <w:bCs/>
          <w:sz w:val="32"/>
          <w:szCs w:val="32"/>
          <w:u w:val="single"/>
        </w:rPr>
      </w:pPr>
      <w:r>
        <w:rPr>
          <w:rFonts w:ascii="Times New Roman" w:eastAsia="Times New Roman" w:hAnsi="Times New Roman" w:cs="Times New Roman"/>
          <w:color w:val="333333"/>
          <w:lang w:eastAsia="en-IN"/>
        </w:rPr>
        <w:t xml:space="preserve">Fit a simple linear regression to the data that </w:t>
      </w:r>
      <w:r>
        <w:t xml:space="preserve">involving the following steps </w:t>
      </w:r>
      <w:r>
        <w:rPr>
          <w:rFonts w:ascii="Times New Roman" w:eastAsia="Times New Roman" w:hAnsi="Times New Roman" w:cs="Times New Roman"/>
          <w:color w:val="333333"/>
          <w:lang w:eastAsia="en-IN"/>
        </w:rPr>
        <w:t>by using R.</w:t>
      </w:r>
    </w:p>
    <w:p w14:paraId="1734D494" w14:textId="77777777" w:rsidR="00B412C0" w:rsidRDefault="00B412C0" w:rsidP="00B412C0">
      <w:pPr>
        <w:pStyle w:val="ListParagraph"/>
        <w:numPr>
          <w:ilvl w:val="0"/>
          <w:numId w:val="3"/>
        </w:numPr>
      </w:pPr>
      <w:r>
        <w:t xml:space="preserve">Plot the scatter diagram for the </w:t>
      </w:r>
      <w:proofErr w:type="gramStart"/>
      <w:r>
        <w:t>data .</w:t>
      </w:r>
      <w:proofErr w:type="gramEnd"/>
    </w:p>
    <w:p w14:paraId="60CC0250" w14:textId="77777777" w:rsidR="00B412C0" w:rsidRDefault="00B412C0" w:rsidP="00B412C0">
      <w:pPr>
        <w:pStyle w:val="ListParagraph"/>
        <w:numPr>
          <w:ilvl w:val="0"/>
          <w:numId w:val="3"/>
        </w:numPr>
      </w:pPr>
      <w:r>
        <w:t>Estimate the parameters of a simple linear regression model.</w:t>
      </w:r>
    </w:p>
    <w:p w14:paraId="0D819B05" w14:textId="77777777" w:rsidR="00B412C0" w:rsidRDefault="00B412C0" w:rsidP="00B412C0">
      <w:pPr>
        <w:pStyle w:val="ListParagraph"/>
        <w:numPr>
          <w:ilvl w:val="0"/>
          <w:numId w:val="3"/>
        </w:numPr>
      </w:pPr>
      <w:r>
        <w:t>Obtain the fitted values of the model.</w:t>
      </w:r>
    </w:p>
    <w:p w14:paraId="4024CE22" w14:textId="77777777" w:rsidR="00B412C0" w:rsidRDefault="00B412C0" w:rsidP="00B412C0">
      <w:pPr>
        <w:pStyle w:val="ListParagraph"/>
        <w:numPr>
          <w:ilvl w:val="0"/>
          <w:numId w:val="3"/>
        </w:numPr>
      </w:pPr>
      <w:r>
        <w:t>Test the significance of the model parameters and interpret the results.</w:t>
      </w:r>
    </w:p>
    <w:p w14:paraId="5F04B47C" w14:textId="77777777" w:rsidR="00B412C0" w:rsidRDefault="00B412C0" w:rsidP="00B412C0">
      <w:pPr>
        <w:pStyle w:val="ListParagraph"/>
        <w:numPr>
          <w:ilvl w:val="0"/>
          <w:numId w:val="3"/>
        </w:numPr>
      </w:pPr>
      <w:r>
        <w:t>Obtain the coefficient of determination and interpret the results.</w:t>
      </w:r>
    </w:p>
    <w:p w14:paraId="528CD37C" w14:textId="77777777" w:rsidR="00B412C0" w:rsidRDefault="00B412C0" w:rsidP="00B412C0">
      <w:pPr>
        <w:pStyle w:val="ListParagraph"/>
        <w:numPr>
          <w:ilvl w:val="0"/>
          <w:numId w:val="3"/>
        </w:numPr>
      </w:pPr>
      <w:r>
        <w:t xml:space="preserve">Obtain the 95 percent and 99 percent confidence interval for the </w:t>
      </w:r>
      <w:proofErr w:type="gramStart"/>
      <w:r>
        <w:t>slope  and</w:t>
      </w:r>
      <w:proofErr w:type="gramEnd"/>
      <w:r>
        <w:t xml:space="preserve"> intercept   parameters.</w:t>
      </w:r>
    </w:p>
    <w:p w14:paraId="7F9A1F19" w14:textId="77777777" w:rsidR="00B412C0" w:rsidRDefault="00B412C0" w:rsidP="00B412C0">
      <w:pPr>
        <w:pStyle w:val="ListParagraph"/>
        <w:numPr>
          <w:ilvl w:val="0"/>
          <w:numId w:val="3"/>
        </w:numPr>
      </w:pPr>
      <w:r>
        <w:t>Check whether the assumptions of the residuals are satisfied or not by using a suitable statistical test.</w:t>
      </w:r>
    </w:p>
    <w:p w14:paraId="56A8073B" w14:textId="77777777" w:rsidR="00B412C0" w:rsidRDefault="00D81DAA" w:rsidP="00B412C0">
      <w:pPr>
        <w:pStyle w:val="BodyText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ANALYSIS</w:t>
      </w:r>
      <w:r w:rsidR="00B412C0">
        <w:rPr>
          <w:b/>
          <w:bCs/>
          <w:sz w:val="32"/>
          <w:szCs w:val="32"/>
          <w:u w:val="single"/>
        </w:rPr>
        <w:t xml:space="preserve">– </w:t>
      </w:r>
    </w:p>
    <w:p w14:paraId="072A33BC" w14:textId="77777777" w:rsidR="00B412C0" w:rsidRPr="00B412C0" w:rsidRDefault="003239A9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</w:p>
    <w:p w14:paraId="790F69D7" w14:textId="77777777" w:rsidR="007A6611" w:rsidRDefault="003239A9">
      <w:pPr>
        <w:pStyle w:val="SourceCode"/>
      </w:pPr>
      <w:proofErr w:type="spellStart"/>
      <w:r>
        <w:rPr>
          <w:rStyle w:val="NormalTok"/>
        </w:rPr>
        <w:t>Spend_sa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C:/Users/Jeevan/Desktop/Christ University/Statistics/Spend_sale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Spend_sales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Spend_sales)</w:t>
      </w:r>
    </w:p>
    <w:p w14:paraId="5F5C664C" w14:textId="77777777" w:rsidR="00D81DAA" w:rsidRPr="00D81DAA" w:rsidRDefault="003239A9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gramStart"/>
      <w:r>
        <w:rPr>
          <w:rStyle w:val="KeywordTok"/>
        </w:rPr>
        <w:t>p</w:t>
      </w:r>
      <w:r>
        <w:rPr>
          <w:rStyle w:val="KeywordTok"/>
        </w:rPr>
        <w:t>lot</w:t>
      </w:r>
      <w:r>
        <w:rPr>
          <w:rStyle w:val="NormalTok"/>
        </w:rPr>
        <w:t>(</w:t>
      </w:r>
      <w:proofErr w:type="gramEnd"/>
      <w:r>
        <w:rPr>
          <w:rStyle w:val="NormalTok"/>
        </w:rPr>
        <w:t>Sales,Spend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 Plot"</w:t>
      </w:r>
      <w:r>
        <w:rPr>
          <w:rStyle w:val="NormalTok"/>
        </w:rPr>
        <w:t>)</w:t>
      </w:r>
    </w:p>
    <w:p w14:paraId="76CD61ED" w14:textId="77777777" w:rsidR="00D81DAA" w:rsidRDefault="00D81DAA">
      <w:pPr>
        <w:pStyle w:val="FirstParagraph"/>
      </w:pPr>
    </w:p>
    <w:p w14:paraId="4032A5A7" w14:textId="77777777" w:rsidR="00D81DAA" w:rsidRDefault="00D81DAA">
      <w:pPr>
        <w:pStyle w:val="FirstParagraph"/>
      </w:pPr>
    </w:p>
    <w:p w14:paraId="7209C883" w14:textId="77777777" w:rsidR="00D81DAA" w:rsidRPr="00D81DAA" w:rsidRDefault="003239A9" w:rsidP="00D81DAA">
      <w:pPr>
        <w:pStyle w:val="FirstParagraph"/>
      </w:pPr>
      <w:r>
        <w:rPr>
          <w:noProof/>
        </w:rPr>
        <w:lastRenderedPageBreak/>
        <w:drawing>
          <wp:inline distT="0" distB="0" distL="0" distR="0" wp14:anchorId="20EBDC4C" wp14:editId="136F1B37">
            <wp:extent cx="3648075" cy="29146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th_Jun_Lab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5E496A" w14:textId="77777777" w:rsidR="000F68E0" w:rsidRDefault="003239A9" w:rsidP="000F68E0">
      <w:pPr>
        <w:pStyle w:val="SourceCode"/>
      </w:pPr>
      <w:proofErr w:type="gramStart"/>
      <w:r>
        <w:rPr>
          <w:rStyle w:val="KeywordTok"/>
        </w:rPr>
        <w:t>scatter.smooth</w:t>
      </w:r>
      <w:proofErr w:type="gramEnd"/>
      <w:r>
        <w:rPr>
          <w:rStyle w:val="NormalTok"/>
        </w:rPr>
        <w:t>(Sales,Spend)</w:t>
      </w:r>
    </w:p>
    <w:p w14:paraId="48336337" w14:textId="77777777" w:rsidR="007A6611" w:rsidRDefault="003239A9">
      <w:pPr>
        <w:pStyle w:val="FirstParagraph"/>
      </w:pPr>
      <w:r>
        <w:rPr>
          <w:noProof/>
        </w:rPr>
        <w:drawing>
          <wp:inline distT="0" distB="0" distL="0" distR="0" wp14:anchorId="2873CB06" wp14:editId="7D4067F0">
            <wp:extent cx="3714750" cy="28384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th_Jun_Lab_files/figure-docx/unnamed-chunk-2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r="6598" b="4897"/>
                    <a:stretch/>
                  </pic:blipFill>
                  <pic:spPr bwMode="auto">
                    <a:xfrm>
                      <a:off x="0" y="0"/>
                      <a:ext cx="3715156" cy="283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720A9F" w14:textId="77777777" w:rsidR="007A6611" w:rsidRDefault="003239A9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ales,Spend)</w:t>
      </w:r>
    </w:p>
    <w:p w14:paraId="100E6735" w14:textId="77777777" w:rsidR="00D81DAA" w:rsidRPr="00D81DAA" w:rsidRDefault="003239A9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[1] 0.9988322</w:t>
      </w:r>
    </w:p>
    <w:p w14:paraId="139A1008" w14:textId="77777777" w:rsidR="007A6611" w:rsidRDefault="003239A9">
      <w:pPr>
        <w:pStyle w:val="SourceCode"/>
      </w:pPr>
      <w:r>
        <w:rPr>
          <w:rStyle w:val="NormalTok"/>
        </w:rPr>
        <w:t>model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Spend</w:t>
      </w:r>
      <w:r>
        <w:rPr>
          <w:rStyle w:val="OperatorTok"/>
        </w:rPr>
        <w:t>~</w:t>
      </w:r>
      <w:r>
        <w:rPr>
          <w:rStyle w:val="NormalTok"/>
        </w:rPr>
        <w:t>Sales)</w:t>
      </w:r>
      <w:r>
        <w:br/>
      </w:r>
      <w:r>
        <w:rPr>
          <w:rStyle w:val="NormalTok"/>
        </w:rPr>
        <w:t>model</w:t>
      </w:r>
    </w:p>
    <w:p w14:paraId="1865CA17" w14:textId="77777777" w:rsidR="007A6611" w:rsidRDefault="003239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end ~ Sa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(Intercept)        Sales  </w:t>
      </w:r>
      <w:r>
        <w:br/>
      </w:r>
      <w:r>
        <w:rPr>
          <w:rStyle w:val="VerbatimChar"/>
        </w:rPr>
        <w:t>##  -114.67027      0.0939</w:t>
      </w:r>
      <w:r>
        <w:rPr>
          <w:rStyle w:val="VerbatimChar"/>
        </w:rPr>
        <w:t>2</w:t>
      </w:r>
    </w:p>
    <w:p w14:paraId="14069D44" w14:textId="77777777" w:rsidR="007A6611" w:rsidRDefault="003239A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5CCBE310" w14:textId="77777777" w:rsidR="007A6611" w:rsidRDefault="003239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end ~ Sa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3.22 -165.15  -20.82  188.67  312.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147e+02  1.196e+02  -0.959     0.36    </w:t>
      </w:r>
      <w:r>
        <w:br/>
      </w:r>
      <w:r>
        <w:rPr>
          <w:rStyle w:val="VerbatimChar"/>
        </w:rPr>
        <w:t>## Sales        9.392e-02  1.437e-03  65.378 1.71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 standard error: 217.5 on 10 degrees of freedom</w:t>
      </w:r>
      <w:r>
        <w:br/>
      </w:r>
      <w:r>
        <w:rPr>
          <w:rStyle w:val="VerbatimChar"/>
        </w:rPr>
        <w:t xml:space="preserve">## Multiple R-squared:  0.9977, Adjusted R-squared:  0.9974 </w:t>
      </w:r>
      <w:r>
        <w:br/>
      </w:r>
      <w:r>
        <w:rPr>
          <w:rStyle w:val="VerbatimChar"/>
        </w:rPr>
        <w:t>## F-statistic:  4274 on 1 and 10 DF,  p-value: 1.707e-14</w:t>
      </w:r>
    </w:p>
    <w:p w14:paraId="14D2C0D8" w14:textId="77777777" w:rsidR="007A6611" w:rsidRDefault="003239A9">
      <w:pPr>
        <w:pStyle w:val="SourceCode"/>
      </w:pPr>
      <w:r>
        <w:rPr>
          <w:rStyle w:val="NormalTok"/>
        </w:rPr>
        <w:t>fit=</w:t>
      </w:r>
      <w:r>
        <w:rPr>
          <w:rStyle w:val="KeywordTok"/>
        </w:rPr>
        <w:t>fitted.values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>fit</w:t>
      </w:r>
    </w:p>
    <w:p w14:paraId="743CE4C0" w14:textId="77777777" w:rsidR="007A6611" w:rsidRDefault="003239A9">
      <w:pPr>
        <w:pStyle w:val="SourceCode"/>
      </w:pPr>
      <w:r>
        <w:rPr>
          <w:rStyle w:val="VerbatimChar"/>
        </w:rPr>
        <w:t xml:space="preserve">##          1          2          3          4        </w:t>
      </w:r>
      <w:r>
        <w:rPr>
          <w:rStyle w:val="VerbatimChar"/>
        </w:rPr>
        <w:t xml:space="preserve">  5          6 </w:t>
      </w:r>
      <w:r>
        <w:br/>
      </w:r>
      <w:r>
        <w:rPr>
          <w:rStyle w:val="VerbatimChar"/>
        </w:rPr>
        <w:t xml:space="preserve">##   816.4799  3687.9803  4987.5895  4585.6001  3146.2338  3881.8369 </w:t>
      </w:r>
      <w:r>
        <w:br/>
      </w:r>
      <w:r>
        <w:rPr>
          <w:rStyle w:val="VerbatimChar"/>
        </w:rPr>
        <w:t xml:space="preserve">##          7          8          9         10         11         12 </w:t>
      </w:r>
      <w:r>
        <w:br/>
      </w:r>
      <w:r>
        <w:rPr>
          <w:rStyle w:val="VerbatimChar"/>
        </w:rPr>
        <w:t>##  8795.8754 11054.0602 14770.5836 12221.8957  7258.6417  3293.2230</w:t>
      </w:r>
    </w:p>
    <w:p w14:paraId="5F208220" w14:textId="77777777" w:rsidR="007A6611" w:rsidRDefault="003239A9">
      <w:pPr>
        <w:pStyle w:val="SourceCode"/>
      </w:pPr>
      <w:r>
        <w:rPr>
          <w:rStyle w:val="NormalTok"/>
        </w:rPr>
        <w:t>res=</w:t>
      </w:r>
      <w:r>
        <w:rPr>
          <w:rStyle w:val="KeywordTok"/>
        </w:rPr>
        <w:t>resid</w:t>
      </w:r>
      <w:r>
        <w:rPr>
          <w:rStyle w:val="NormalTok"/>
        </w:rPr>
        <w:t>(model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res)</w:t>
      </w:r>
    </w:p>
    <w:p w14:paraId="7D2CE082" w14:textId="77777777" w:rsidR="007A6611" w:rsidRDefault="003239A9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1.882938e-13</w:t>
      </w:r>
    </w:p>
    <w:p w14:paraId="3DADE818" w14:textId="77777777" w:rsidR="007A6611" w:rsidRDefault="003239A9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model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53ADA6C7" w14:textId="77777777" w:rsidR="007A6611" w:rsidRDefault="003239A9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381.20401860 151.86346955</w:t>
      </w:r>
      <w:r>
        <w:br/>
      </w:r>
      <w:r>
        <w:rPr>
          <w:rStyle w:val="VerbatimChar"/>
        </w:rPr>
        <w:t>## Sales          0.09072177   0.09712374</w:t>
      </w:r>
    </w:p>
    <w:p w14:paraId="47E3F3C3" w14:textId="77777777" w:rsidR="007A6611" w:rsidRDefault="003239A9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model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0F0B6705" w14:textId="77777777" w:rsidR="007A6611" w:rsidRDefault="003239A9">
      <w:pPr>
        <w:pStyle w:val="SourceCode"/>
      </w:pPr>
      <w:r>
        <w:rPr>
          <w:rStyle w:val="VerbatimChar"/>
        </w:rPr>
        <w:t>##                     0.5 %       99.5 %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>-493.78404056 264.44349151</w:t>
      </w:r>
      <w:r>
        <w:br/>
      </w:r>
      <w:r>
        <w:rPr>
          <w:rStyle w:val="VerbatimChar"/>
        </w:rPr>
        <w:t>## Sales          0.08936972   0.09847579</w:t>
      </w:r>
    </w:p>
    <w:p w14:paraId="437BE2DD" w14:textId="77777777" w:rsidR="007A6611" w:rsidRDefault="003239A9">
      <w:pPr>
        <w:pStyle w:val="SourceCode"/>
      </w:pPr>
      <w:r>
        <w:rPr>
          <w:rStyle w:val="KeywordTok"/>
        </w:rPr>
        <w:t>dwtest</w:t>
      </w:r>
      <w:r>
        <w:rPr>
          <w:rStyle w:val="NormalTok"/>
        </w:rPr>
        <w:t>(Spend</w:t>
      </w:r>
      <w:r>
        <w:rPr>
          <w:rStyle w:val="OperatorTok"/>
        </w:rPr>
        <w:t>~</w:t>
      </w:r>
      <w:r>
        <w:rPr>
          <w:rStyle w:val="NormalTok"/>
        </w:rPr>
        <w:t>Sales)</w:t>
      </w:r>
    </w:p>
    <w:p w14:paraId="02BB0D08" w14:textId="77777777" w:rsidR="00D81DAA" w:rsidRDefault="003239A9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Durbin</w:t>
      </w:r>
      <w:proofErr w:type="gramEnd"/>
      <w:r>
        <w:rPr>
          <w:rStyle w:val="VerbatimChar"/>
        </w:rPr>
        <w:t>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pend ~ Sales</w:t>
      </w:r>
      <w:r>
        <w:br/>
      </w:r>
      <w:r>
        <w:rPr>
          <w:rStyle w:val="VerbatimChar"/>
        </w:rPr>
        <w:t>## DW = 1.1625, p-value = 0.03414</w:t>
      </w:r>
      <w:r>
        <w:br/>
      </w:r>
      <w:r>
        <w:rPr>
          <w:rStyle w:val="VerbatimChar"/>
        </w:rPr>
        <w:t>## alternative hypothesis: true autocorrelation is greater than 0</w:t>
      </w:r>
    </w:p>
    <w:p w14:paraId="5CEFB017" w14:textId="77777777" w:rsidR="00D81DAA" w:rsidRDefault="00D81DAA" w:rsidP="00D81DAA">
      <w:pPr>
        <w:pStyle w:val="BodyText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INTERPRETATION</w:t>
      </w:r>
      <w:r>
        <w:rPr>
          <w:b/>
          <w:bCs/>
          <w:sz w:val="32"/>
          <w:szCs w:val="32"/>
          <w:u w:val="single"/>
        </w:rPr>
        <w:t xml:space="preserve">– </w:t>
      </w:r>
    </w:p>
    <w:p w14:paraId="7243476F" w14:textId="77777777" w:rsidR="00D81DAA" w:rsidRDefault="00D81DAA" w:rsidP="00D81DAA">
      <w:pPr>
        <w:pStyle w:val="SourceCode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The parameters for the simple linear regression model are – </w:t>
      </w:r>
    </w:p>
    <w:p w14:paraId="1A185F71" w14:textId="77777777" w:rsidR="00D81DAA" w:rsidRPr="001E1DEC" w:rsidRDefault="00D81DAA" w:rsidP="00D81DAA">
      <w:pPr>
        <w:pStyle w:val="SourceCode"/>
        <w:rPr>
          <w:rStyle w:val="VerbatimChar"/>
          <w:b/>
          <w:bCs/>
          <w:i/>
          <w:iCs/>
        </w:rPr>
      </w:pPr>
      <w:r w:rsidRPr="001E1DEC">
        <w:rPr>
          <w:rStyle w:val="VerbatimChar"/>
          <w:b/>
          <w:bCs/>
          <w:i/>
          <w:iCs/>
        </w:rPr>
        <w:t>Coefficients:</w:t>
      </w:r>
      <w:r w:rsidRPr="001E1DEC">
        <w:rPr>
          <w:b/>
          <w:bCs/>
          <w:i/>
          <w:iCs/>
        </w:rPr>
        <w:br/>
      </w:r>
      <w:r w:rsidRPr="001E1DEC">
        <w:rPr>
          <w:rStyle w:val="VerbatimChar"/>
          <w:b/>
          <w:bCs/>
          <w:i/>
          <w:iCs/>
        </w:rPr>
        <w:t>## (</w:t>
      </w:r>
      <w:proofErr w:type="gramStart"/>
      <w:r w:rsidRPr="001E1DEC">
        <w:rPr>
          <w:rStyle w:val="VerbatimChar"/>
          <w:b/>
          <w:bCs/>
          <w:i/>
          <w:iCs/>
        </w:rPr>
        <w:t xml:space="preserve">Intercept)   </w:t>
      </w:r>
      <w:proofErr w:type="gramEnd"/>
      <w:r w:rsidRPr="001E1DEC">
        <w:rPr>
          <w:rStyle w:val="VerbatimChar"/>
          <w:b/>
          <w:bCs/>
          <w:i/>
          <w:iCs/>
        </w:rPr>
        <w:t xml:space="preserve">     Sales  </w:t>
      </w:r>
      <w:r w:rsidRPr="001E1DEC">
        <w:rPr>
          <w:b/>
          <w:bCs/>
          <w:i/>
          <w:iCs/>
        </w:rPr>
        <w:br/>
      </w:r>
      <w:r w:rsidRPr="001E1DEC">
        <w:rPr>
          <w:rStyle w:val="VerbatimChar"/>
          <w:b/>
          <w:bCs/>
          <w:i/>
          <w:iCs/>
        </w:rPr>
        <w:t>##  -114.67027      0.09392</w:t>
      </w:r>
    </w:p>
    <w:p w14:paraId="34123E1B" w14:textId="77777777" w:rsidR="00D81DAA" w:rsidRPr="00D81DAA" w:rsidRDefault="00D81DAA" w:rsidP="00D81DAA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The fitted values of the model are – </w:t>
      </w:r>
    </w:p>
    <w:p w14:paraId="3AE5534C" w14:textId="77777777" w:rsidR="00D81DAA" w:rsidRPr="001E1DEC" w:rsidRDefault="00D81DAA" w:rsidP="00D81DAA">
      <w:pPr>
        <w:pStyle w:val="SourceCode"/>
        <w:rPr>
          <w:b/>
          <w:bCs/>
          <w:i/>
          <w:iCs/>
        </w:rPr>
      </w:pPr>
      <w:r w:rsidRPr="001E1DEC">
        <w:rPr>
          <w:rStyle w:val="VerbatimChar"/>
          <w:b/>
          <w:bCs/>
          <w:i/>
          <w:iCs/>
        </w:rPr>
        <w:t xml:space="preserve">##          1          2          3          4          5          6 </w:t>
      </w:r>
      <w:r w:rsidRPr="001E1DEC">
        <w:rPr>
          <w:b/>
          <w:bCs/>
          <w:i/>
          <w:iCs/>
        </w:rPr>
        <w:br/>
      </w:r>
      <w:r w:rsidRPr="001E1DEC">
        <w:rPr>
          <w:rStyle w:val="VerbatimChar"/>
          <w:b/>
          <w:bCs/>
          <w:i/>
          <w:iCs/>
        </w:rPr>
        <w:t xml:space="preserve">##   </w:t>
      </w:r>
      <w:proofErr w:type="gramStart"/>
      <w:r w:rsidRPr="001E1DEC">
        <w:rPr>
          <w:rStyle w:val="VerbatimChar"/>
          <w:b/>
          <w:bCs/>
          <w:i/>
          <w:iCs/>
        </w:rPr>
        <w:t>816.4799  3687.9803</w:t>
      </w:r>
      <w:proofErr w:type="gramEnd"/>
      <w:r w:rsidRPr="001E1DEC">
        <w:rPr>
          <w:rStyle w:val="VerbatimChar"/>
          <w:b/>
          <w:bCs/>
          <w:i/>
          <w:iCs/>
        </w:rPr>
        <w:t xml:space="preserve">  4987.5895  4585.6001  3146.2338  3881.8369 </w:t>
      </w:r>
      <w:r w:rsidRPr="001E1DEC">
        <w:rPr>
          <w:b/>
          <w:bCs/>
          <w:i/>
          <w:iCs/>
        </w:rPr>
        <w:br/>
      </w:r>
      <w:r w:rsidRPr="001E1DEC">
        <w:rPr>
          <w:rStyle w:val="VerbatimChar"/>
          <w:b/>
          <w:bCs/>
          <w:i/>
          <w:iCs/>
        </w:rPr>
        <w:t xml:space="preserve">##          7          8          9         10         11         12 </w:t>
      </w:r>
      <w:r w:rsidRPr="001E1DEC">
        <w:rPr>
          <w:b/>
          <w:bCs/>
          <w:i/>
          <w:iCs/>
        </w:rPr>
        <w:br/>
      </w:r>
      <w:r w:rsidRPr="001E1DEC">
        <w:rPr>
          <w:rStyle w:val="VerbatimChar"/>
          <w:b/>
          <w:bCs/>
          <w:i/>
          <w:iCs/>
        </w:rPr>
        <w:t>##  8795.8754 11054.0602 14770.5836 12221.8957  7258.6417  3293.2230</w:t>
      </w:r>
    </w:p>
    <w:p w14:paraId="0AB95B03" w14:textId="77777777" w:rsidR="00D81DAA" w:rsidRDefault="00D81DAA" w:rsidP="00D81DAA">
      <w:pPr>
        <w:pStyle w:val="SourceCode"/>
      </w:pPr>
      <w:r>
        <w:t>T</w:t>
      </w:r>
      <w:r>
        <w:t>he significance of the model parameters</w:t>
      </w:r>
      <w:r>
        <w:t xml:space="preserve"> – </w:t>
      </w:r>
    </w:p>
    <w:p w14:paraId="03E531C0" w14:textId="77777777" w:rsidR="00D81DAA" w:rsidRDefault="001E1DEC" w:rsidP="00D81DAA">
      <w:pPr>
        <w:pStyle w:val="SourceCode"/>
        <w:rPr>
          <w:rStyle w:val="VerbatimChar"/>
        </w:rPr>
      </w:pPr>
      <w:r>
        <w:rPr>
          <w:rStyle w:val="VerbatimChar"/>
        </w:rPr>
        <w:t>1.71e-14</w:t>
      </w:r>
      <w:r>
        <w:rPr>
          <w:rStyle w:val="VerbatimChar"/>
        </w:rPr>
        <w:t xml:space="preserve"> is less than 0.05 and is therefore highly significant and therefore we reject the null hypothesis. </w:t>
      </w:r>
    </w:p>
    <w:p w14:paraId="0AB233F2" w14:textId="77777777" w:rsidR="001E1DEC" w:rsidRDefault="001E1DEC" w:rsidP="001E1DEC">
      <w:pPr>
        <w:pStyle w:val="SourceCode"/>
        <w:rPr>
          <w:rStyle w:val="VerbatimChar"/>
        </w:rPr>
      </w:pPr>
      <w:r>
        <w:rPr>
          <w:rStyle w:val="VerbatimChar"/>
        </w:rPr>
        <w:t xml:space="preserve">The coefficient of determination is </w:t>
      </w:r>
      <w:r w:rsidRPr="001E1DEC">
        <w:rPr>
          <w:rStyle w:val="VerbatimChar"/>
          <w:b/>
          <w:bCs/>
          <w:i/>
          <w:iCs/>
        </w:rPr>
        <w:t>0.997</w:t>
      </w:r>
      <w:r w:rsidRPr="001E1DEC">
        <w:rPr>
          <w:rStyle w:val="VerbatimChar"/>
          <w:b/>
          <w:bCs/>
          <w:i/>
          <w:iCs/>
        </w:rPr>
        <w:t>4</w:t>
      </w:r>
      <w:r>
        <w:rPr>
          <w:rStyle w:val="VerbatimChar"/>
        </w:rPr>
        <w:t xml:space="preserve"> and this shows that the model is a good fit to the data. </w:t>
      </w:r>
    </w:p>
    <w:p w14:paraId="717F904C" w14:textId="77777777" w:rsidR="000F68E0" w:rsidRDefault="001E1DEC" w:rsidP="001E1DEC">
      <w:pPr>
        <w:pStyle w:val="SourceCode"/>
        <w:rPr>
          <w:rFonts w:ascii="Consolas" w:hAnsi="Consolas"/>
          <w:sz w:val="22"/>
        </w:rPr>
      </w:pPr>
      <w:r>
        <w:t>T</w:t>
      </w:r>
      <w:r>
        <w:t xml:space="preserve">he 95 percent and 99 percent confidence interval for the </w:t>
      </w:r>
      <w:proofErr w:type="gramStart"/>
      <w:r>
        <w:t>slope  and</w:t>
      </w:r>
      <w:proofErr w:type="gramEnd"/>
      <w:r>
        <w:t xml:space="preserve"> intercept  parameters</w:t>
      </w:r>
      <w:r>
        <w:t xml:space="preserve"> are </w:t>
      </w:r>
      <w:r w:rsidR="000F68E0">
        <w:t>–</w:t>
      </w:r>
      <w:r>
        <w:t xml:space="preserve"> </w:t>
      </w:r>
    </w:p>
    <w:p w14:paraId="45CF9517" w14:textId="77777777" w:rsidR="001E1DEC" w:rsidRPr="000F68E0" w:rsidRDefault="001E1DEC" w:rsidP="001E1DEC">
      <w:pPr>
        <w:pStyle w:val="SourceCode"/>
        <w:rPr>
          <w:rFonts w:ascii="Consolas" w:hAnsi="Consolas"/>
          <w:sz w:val="22"/>
        </w:rPr>
      </w:pPr>
      <w:r w:rsidRPr="001E1DEC">
        <w:rPr>
          <w:rStyle w:val="VerbatimChar"/>
          <w:b/>
          <w:bCs/>
          <w:i/>
          <w:iCs/>
        </w:rPr>
        <w:t>##                     2.5 %       97.5 %</w:t>
      </w:r>
      <w:r w:rsidRPr="001E1DEC">
        <w:rPr>
          <w:b/>
          <w:bCs/>
          <w:i/>
          <w:iCs/>
        </w:rPr>
        <w:br/>
      </w:r>
      <w:r w:rsidRPr="001E1DEC">
        <w:rPr>
          <w:rStyle w:val="VerbatimChar"/>
          <w:b/>
          <w:bCs/>
          <w:i/>
          <w:iCs/>
        </w:rPr>
        <w:t>## (Intercept) -381.20401860 151.86346955</w:t>
      </w:r>
      <w:r w:rsidRPr="001E1DEC">
        <w:rPr>
          <w:b/>
          <w:bCs/>
          <w:i/>
          <w:iCs/>
        </w:rPr>
        <w:br/>
      </w:r>
      <w:r w:rsidRPr="001E1DEC">
        <w:rPr>
          <w:rStyle w:val="VerbatimChar"/>
          <w:b/>
          <w:bCs/>
          <w:i/>
          <w:iCs/>
        </w:rPr>
        <w:t>## Sales          0.09072177   0.09712374</w:t>
      </w:r>
    </w:p>
    <w:p w14:paraId="47977955" w14:textId="77777777" w:rsidR="001E1DEC" w:rsidRDefault="001E1DEC" w:rsidP="001E1DEC">
      <w:pPr>
        <w:pStyle w:val="SourceCode"/>
        <w:rPr>
          <w:rStyle w:val="VerbatimChar"/>
          <w:b/>
          <w:bCs/>
          <w:i/>
          <w:iCs/>
        </w:rPr>
      </w:pPr>
      <w:r w:rsidRPr="001E1DEC">
        <w:rPr>
          <w:rStyle w:val="VerbatimChar"/>
          <w:b/>
          <w:bCs/>
          <w:i/>
          <w:iCs/>
        </w:rPr>
        <w:t>##                     0.5 %       99.5 %</w:t>
      </w:r>
      <w:r w:rsidRPr="001E1DEC">
        <w:rPr>
          <w:b/>
          <w:bCs/>
          <w:i/>
          <w:iCs/>
        </w:rPr>
        <w:br/>
      </w:r>
      <w:r w:rsidRPr="001E1DEC">
        <w:rPr>
          <w:rStyle w:val="VerbatimChar"/>
          <w:b/>
          <w:bCs/>
          <w:i/>
          <w:iCs/>
        </w:rPr>
        <w:t>## (Intercept) -493.78404056 264.44349151</w:t>
      </w:r>
      <w:r w:rsidRPr="001E1DEC">
        <w:rPr>
          <w:b/>
          <w:bCs/>
          <w:i/>
          <w:iCs/>
        </w:rPr>
        <w:br/>
      </w:r>
      <w:r w:rsidRPr="001E1DEC">
        <w:rPr>
          <w:rStyle w:val="VerbatimChar"/>
          <w:b/>
          <w:bCs/>
          <w:i/>
          <w:iCs/>
        </w:rPr>
        <w:t>## Sales          0.08936972   0.09847579</w:t>
      </w:r>
    </w:p>
    <w:p w14:paraId="191693E3" w14:textId="77777777" w:rsidR="000F68E0" w:rsidRDefault="001E1DEC" w:rsidP="001E1DEC">
      <w:pPr>
        <w:pStyle w:val="SourceCode"/>
      </w:pPr>
      <w:r>
        <w:t>T</w:t>
      </w:r>
      <w:r>
        <w:t>he assumptions of the residuals are satisfied</w:t>
      </w:r>
      <w:r>
        <w:t xml:space="preserve"> by the Durbin Watson Test </w:t>
      </w:r>
    </w:p>
    <w:p w14:paraId="1234356C" w14:textId="77777777" w:rsidR="000F68E0" w:rsidRPr="000F68E0" w:rsidRDefault="000F68E0" w:rsidP="000F68E0">
      <w:pPr>
        <w:pStyle w:val="SourceCode"/>
        <w:rPr>
          <w:rStyle w:val="VerbatimChar"/>
          <w:b/>
          <w:bCs/>
          <w:i/>
          <w:iCs/>
        </w:rPr>
      </w:pPr>
      <w:r w:rsidRPr="000F68E0">
        <w:rPr>
          <w:rStyle w:val="VerbatimChar"/>
          <w:b/>
          <w:bCs/>
          <w:i/>
          <w:iCs/>
        </w:rPr>
        <w:t>#</w:t>
      </w:r>
      <w:proofErr w:type="gramStart"/>
      <w:r w:rsidRPr="000F68E0">
        <w:rPr>
          <w:rStyle w:val="VerbatimChar"/>
          <w:b/>
          <w:bCs/>
          <w:i/>
          <w:iCs/>
        </w:rPr>
        <w:t>#  Durbin</w:t>
      </w:r>
      <w:proofErr w:type="gramEnd"/>
      <w:r w:rsidRPr="000F68E0">
        <w:rPr>
          <w:rStyle w:val="VerbatimChar"/>
          <w:b/>
          <w:bCs/>
          <w:i/>
          <w:iCs/>
        </w:rPr>
        <w:t>-Watson test</w:t>
      </w:r>
      <w:r w:rsidRPr="000F68E0">
        <w:rPr>
          <w:b/>
          <w:bCs/>
          <w:i/>
          <w:iCs/>
        </w:rPr>
        <w:br/>
      </w:r>
      <w:r w:rsidRPr="000F68E0">
        <w:rPr>
          <w:rStyle w:val="VerbatimChar"/>
          <w:b/>
          <w:bCs/>
          <w:i/>
          <w:iCs/>
        </w:rPr>
        <w:t>## data:  Spend ~ Sales</w:t>
      </w:r>
      <w:bookmarkStart w:id="0" w:name="_GoBack"/>
      <w:bookmarkEnd w:id="0"/>
      <w:r w:rsidRPr="000F68E0">
        <w:rPr>
          <w:b/>
          <w:bCs/>
          <w:i/>
          <w:iCs/>
        </w:rPr>
        <w:br/>
      </w:r>
      <w:r w:rsidRPr="000F68E0">
        <w:rPr>
          <w:rStyle w:val="VerbatimChar"/>
          <w:b/>
          <w:bCs/>
          <w:i/>
          <w:iCs/>
        </w:rPr>
        <w:t>## DW = 1.1625, p-value = 0.03414</w:t>
      </w:r>
      <w:r w:rsidRPr="000F68E0">
        <w:rPr>
          <w:b/>
          <w:bCs/>
          <w:i/>
          <w:iCs/>
        </w:rPr>
        <w:br/>
      </w:r>
      <w:r w:rsidRPr="000F68E0">
        <w:rPr>
          <w:rStyle w:val="VerbatimChar"/>
          <w:b/>
          <w:bCs/>
          <w:i/>
          <w:iCs/>
        </w:rPr>
        <w:t>## alternative hypothesis: true autocorrelation is greater than 0</w:t>
      </w:r>
    </w:p>
    <w:p w14:paraId="77F22E6C" w14:textId="77777777" w:rsidR="000F68E0" w:rsidRPr="00D81DAA" w:rsidRDefault="000F68E0" w:rsidP="00D81DAA">
      <w:pPr>
        <w:pStyle w:val="SourceCode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-----------------------------------------------------------------------------</w:t>
      </w:r>
    </w:p>
    <w:sectPr w:rsidR="000F68E0" w:rsidRPr="00D81D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5C4BE" w14:textId="77777777" w:rsidR="003239A9" w:rsidRDefault="003239A9">
      <w:pPr>
        <w:spacing w:after="0"/>
      </w:pPr>
      <w:r>
        <w:separator/>
      </w:r>
    </w:p>
  </w:endnote>
  <w:endnote w:type="continuationSeparator" w:id="0">
    <w:p w14:paraId="16B441B6" w14:textId="77777777" w:rsidR="003239A9" w:rsidRDefault="003239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B115D8" w14:textId="77777777" w:rsidR="003239A9" w:rsidRDefault="003239A9">
      <w:r>
        <w:separator/>
      </w:r>
    </w:p>
  </w:footnote>
  <w:footnote w:type="continuationSeparator" w:id="0">
    <w:p w14:paraId="3EBFB020" w14:textId="77777777" w:rsidR="003239A9" w:rsidRDefault="003239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7B48B3"/>
    <w:multiLevelType w:val="hybridMultilevel"/>
    <w:tmpl w:val="D3C4846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295E58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00882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6163475"/>
    <w:multiLevelType w:val="hybridMultilevel"/>
    <w:tmpl w:val="4D007292"/>
    <w:lvl w:ilvl="0" w:tplc="3A4AB1F4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9797A9F"/>
    <w:multiLevelType w:val="hybridMultilevel"/>
    <w:tmpl w:val="4D007292"/>
    <w:lvl w:ilvl="0" w:tplc="3A4AB1F4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4A877D6"/>
    <w:multiLevelType w:val="hybridMultilevel"/>
    <w:tmpl w:val="329C0CC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0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MDAzNrSwNDG2NDFS0lEKTi0uzszPAykwrAUAyaiNyCwAAAA="/>
  </w:docVars>
  <w:rsids>
    <w:rsidRoot w:val="00590D07"/>
    <w:rsid w:val="00011C8B"/>
    <w:rsid w:val="000F68E0"/>
    <w:rsid w:val="001E1DEC"/>
    <w:rsid w:val="003239A9"/>
    <w:rsid w:val="004E29B3"/>
    <w:rsid w:val="00590D07"/>
    <w:rsid w:val="00784D58"/>
    <w:rsid w:val="007A6611"/>
    <w:rsid w:val="008D6863"/>
    <w:rsid w:val="00B412C0"/>
    <w:rsid w:val="00B86B75"/>
    <w:rsid w:val="00BC48D5"/>
    <w:rsid w:val="00C36279"/>
    <w:rsid w:val="00D81DA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C7548"/>
  <w15:docId w15:val="{93969932-1D43-4CC3-8C86-B182A77C0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B412C0"/>
    <w:pPr>
      <w:spacing w:line="276" w:lineRule="auto"/>
      <w:ind w:left="720"/>
      <w:contextualSpacing/>
    </w:pPr>
    <w:rPr>
      <w:sz w:val="2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76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9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A7CAAB-8931-4281-975E-9875D777A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75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2_1740256</vt:lpstr>
    </vt:vector>
  </TitlesOfParts>
  <Company/>
  <LinksUpToDate>false</LinksUpToDate>
  <CharactersWithSpaces>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_1740256</dc:title>
  <dc:creator>Jeevan</dc:creator>
  <cp:keywords/>
  <cp:lastModifiedBy>Jeevan Koshy</cp:lastModifiedBy>
  <cp:revision>3</cp:revision>
  <cp:lastPrinted>2019-06-19T07:25:00Z</cp:lastPrinted>
  <dcterms:created xsi:type="dcterms:W3CDTF">2019-06-19T07:26:00Z</dcterms:created>
  <dcterms:modified xsi:type="dcterms:W3CDTF">2019-06-19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6/2019</vt:lpwstr>
  </property>
  <property fmtid="{D5CDD505-2E9C-101B-9397-08002B2CF9AE}" pid="3" name="output">
    <vt:lpwstr>word_document</vt:lpwstr>
  </property>
</Properties>
</file>